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5</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r>
        <w:t xml:space="preserve">provide the candidate complete copies of all sublicenses still in effect</w:t>
      </w:r>
    </w:p>
    <w:p>
      <w:pPr>
        <w:numPr>
          <w:numId w:val="1002"/>
          <w:ilvl w:val="0"/>
        </w:numPr>
      </w:pPr>
      <w:r>
        <w:t xml:space="preserve">receive and</w:t>
      </w:r>
      <w:r>
        <w:t xml:space="preserve"> </w:t>
      </w:r>
      <w:hyperlink w:anchor="circulating-messages">
        <w:r>
          <w:rPr>
            <w:rStyle w:val="Hyperlink"/>
          </w:rPr>
          <w:t xml:space="preserve">circulate</w:t>
        </w:r>
      </w:hyperlink>
      <w:r>
        <w:t xml:space="preserve"> </w:t>
      </w:r>
      <w:r>
        <w:t xml:space="preserve">a message from the candidate confirming receipt of, and approving, all sublicenses still in effect</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including the new contributor’s</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give the sublicense</w:t>
      </w:r>
    </w:p>
    <w:p>
      <w:pPr>
        <w:numPr>
          <w:numId w:val="1003"/>
          <w:ilvl w:val="0"/>
        </w:numPr>
      </w:pPr>
      <w:r>
        <w:t xml:space="preserve">an exact copy of all the proposed sublicense terms</w:t>
      </w:r>
    </w:p>
    <w:p>
      <w:pPr>
        <w:numPr>
          <w:numId w:val="1003"/>
          <w:ilvl w:val="0"/>
        </w:numPr>
      </w:pPr>
      <w:r>
        <w:t xml:space="preserve">identification of the recipient or recipients of the sublicense</w:t>
      </w:r>
    </w:p>
    <w:p>
      <w:pPr>
        <w:numPr>
          <w:numId w:val="1003"/>
          <w:ilvl w:val="0"/>
        </w:numPr>
      </w:pPr>
      <w:r>
        <w:t xml:space="preserve">a description of any relationship between those who will receive or benefit from the sublicense</w:t>
      </w:r>
    </w:p>
    <w:p>
      <w:pPr>
        <w:numPr>
          <w:numId w:val="1003"/>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broken-rules"/>
      <w:r>
        <w:t xml:space="preserve">Broken Rules</w:t>
      </w:r>
      <w:bookmarkEnd w:id="59"/>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pay">
        <w:r>
          <w:rPr>
            <w:rStyle w:val="Hyperlink"/>
          </w:rPr>
          <w:t xml:space="preserve">equal pay</w:t>
        </w:r>
      </w:hyperlink>
      <w:r>
        <w:t xml:space="preserve">, contributors must pay what was owed, and if the payment is thirty days or more late, interest at the base rate for the national bank of the country where the contributor lives, compounded monthly.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60" w:name="changes"/>
      <w:r>
        <w:t xml:space="preserve">Changes</w:t>
      </w:r>
      <w:bookmarkEnd w:id="60"/>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1" w:name="no-liability"/>
      <w:r>
        <w:t xml:space="preserve">No Liability</w:t>
      </w:r>
      <w:bookmarkEnd w:id="61"/>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05:55:59Z</dcterms:created>
  <dcterms:modified xsi:type="dcterms:W3CDTF">2020-04-11T05:55:59Z</dcterms:modified>
</cp:coreProperties>
</file>